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44ae8c</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d44ae8c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y 4, productos PR06. Modelos actualizados de los ítems de arquitectura impactados por el proyecto y PR07. Indicadores de Efectividad de Gobierno y Arquitectura respectivamente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44ae8c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d44ae8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En este proyecto, los modelos son instrumentos de encuentro para el entendimiento, análisis, y comunicación entre actores (ingenieros, arquitectos, proveedores, líderes de grupo)</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a873fd1d-5a3a-4911-aee8-1cebcdb80d88"/>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9bbe76c5-215c-410c-9b99-aebdb26ad05c"/>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44ae8c</w:t>
            </w:r>
            <w:r>
              <w:t xml:space="preserve"> </w:t>
            </w:r>
            <w:r>
              <w:t xml:space="preserve">del 0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vistafuncional.png"/>
    <w:p>
      <w:pPr>
        <w:pStyle w:val="CaptionedFigure"/>
      </w:pPr>
      <w:bookmarkStart w:id="53" w:name="fig:vistafuncional.pn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VistaRelacionProcesosServicios.png"/>
    <w:p>
      <w:pPr>
        <w:pStyle w:val="CaptionedFigure"/>
      </w:pPr>
      <w:bookmarkStart w:id="59" w:name="fig:VistaRelacionProcesosServicios.pn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e81513fe-ffda-48a5-aa59-5a5520782a58"/>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d44ae8c</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I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s que extiende su utilidad hacia la toma de decisiones y la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e26e6e4e-2ce7-4660-bd2b-8d9fb477109e"/>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44ae8c</w:t>
            </w:r>
            <w:r>
              <w:t xml:space="preserve"> </w:t>
            </w:r>
            <w:r>
              <w:t xml:space="preserve">del 02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86" w:name="fig:efectividad.pn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91" w:name="fig:factibilidad.pn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671184a7-1b59-4f84-8cc7-c4408de208be"/>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74fd6a9b-1850-474d-989c-32760d91c14b"/>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d44ae8c19d2fde2912bb82663585a527513675ed/"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d44ae8c19d2fde2912bb82663585a527513675ed/"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8-02T11:18:39Z</dcterms:created>
  <dcterms:modified xsi:type="dcterms:W3CDTF">2023-08-02T11: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